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Córdoba,</w:t>
      </w:r>
      <w:r>
        <w:t xml:space="preserve"> </w:t>
      </w:r>
      <w:r>
        <w:t xml:space="preserve">Argentina</w:t>
      </w:r>
    </w:p>
    <w:bookmarkStart w:id="20" w:name="scholarship-application-letter"/>
    <w:p>
      <w:pPr>
        <w:pStyle w:val="Heading1"/>
      </w:pPr>
      <w:r>
        <w:t xml:space="preserve">SCHOLARSHIP APPLICATION LETTER</w:t>
      </w:r>
    </w:p>
    <w:p>
      <w:pPr>
        <w:pStyle w:val="FirstParagraph"/>
      </w:pPr>
      <w:r>
        <w:t xml:space="preserve">For the Master's Program in Industrial Engineering</w:t>
      </w:r>
    </w:p>
    <w:p>
      <w:pPr>
        <w:pStyle w:val="BodyText"/>
      </w:pPr>
      <w:r>
        <w:t xml:space="preserve">Submitted to the National Scholarship Committee for Advanced Technical Education</w:t>
      </w:r>
    </w:p>
    <w:bookmarkEnd w:id="20"/>
    <w:p>
      <w:pPr>
        <w:pStyle w:val="BodyText"/>
      </w:pPr>
      <w:r>
        <w:t xml:space="preserve">October 26, 2023</w:t>
      </w:r>
    </w:p>
    <w:p>
      <w:pPr>
        <w:pStyle w:val="BodyText"/>
      </w:pPr>
      <w:r>
        <w:t xml:space="preserve">National Scholarship Committee</w:t>
      </w:r>
    </w:p>
    <w:p>
      <w:pPr>
        <w:pStyle w:val="BodyText"/>
      </w:pPr>
      <w:r>
        <w:t xml:space="preserve">Ministry of Education and Scientific Research</w:t>
      </w:r>
    </w:p>
    <w:p>
      <w:pPr>
        <w:pStyle w:val="BodyText"/>
      </w:pPr>
      <w:r>
        <w:t xml:space="preserve">Buenos Aires, Argentina</w:t>
      </w:r>
    </w:p>
    <w:bookmarkStart w:id="21" w:name="X81e120a32405285b596b42e233041bf2eb36393"/>
    <w:p>
      <w:pPr>
        <w:pStyle w:val="Heading2"/>
      </w:pPr>
      <w:r>
        <w:t xml:space="preserve">Subject: Formal Application for Scholarship Support to Pursue Master's in Industrial Engineering at Universidad Nacional de Córdoba</w:t>
      </w:r>
    </w:p>
    <w:bookmarkEnd w:id="21"/>
    <w:p>
      <w:pPr>
        <w:pStyle w:val="FirstParagraph"/>
      </w:pPr>
      <w:r>
        <w:t xml:space="preserve">To the Esteemed Members of the Scholarship Committee,</w:t>
      </w:r>
    </w:p>
    <w:p>
      <w:pPr>
        <w:pStyle w:val="BodyText"/>
      </w:pPr>
      <w:r>
        <w:t xml:space="preserve">It is with profound respect for Argentina's commitment to advancing technical education and a deep personal dedication to contributing to Córdoba's industrial development that I submit this Scholarship Application Letter. As an aspiring Industrial Engineer from the heart of Argentina, I seek financial support to pursue my Master's degree in Industrial Engineering at the Universidad Nacional de Córdoba (UNC), the prestigious institution at the forefront of engineering excellence in our nation.</w:t>
      </w:r>
    </w:p>
    <w:p>
      <w:pPr>
        <w:pStyle w:val="BodyText"/>
      </w:pPr>
      <w:r>
        <w:t xml:space="preserve">My academic journey has been defined by a relentless pursuit of operational excellence and process optimization—core tenets of Industrial Engineering. I completed my Bachelor's in Mechanical Engineering at the Universidad Nacional de Córdoba with honors (GPA: 9.2/10), where I specialized in manufacturing systems and lean methodologies. During my undergraduate studies, I conducted research on supply chain inefficiencies within Córdoba's agro-industrial sector, identifying bottlenecks that cost local producers an estimated $2.3 million annually in avoidable waste—a project directly relevant to Argentina's economic priorities.</w:t>
      </w:r>
    </w:p>
    <w:p>
      <w:pPr>
        <w:pStyle w:val="BodyText"/>
      </w:pPr>
      <w:r>
        <w:t xml:space="preserve">What distinguishes my motivation is my unwavering commitment to applying Industrial Engineering principles specifically within the Córdoba context. This province, as the industrial engine of Argentina, houses over 30% of the nation's manufacturing output and hosts major automotive clusters (including Ford, Toyota, and IKA) alongside a thriving agro-technological sector. Yet many small-to-medium enterprises (SMEs) in Córdoba lack access to advanced operational management tools. My master's research proposal—*"Digital Transformation Pathways for Córdoba's SME Manufacturing Ecosystem: Integrating IoT and Sustainable Production Models"*—aims to bridge this gap by developing low-cost digital solutions tailored for regional industries. This work directly aligns with Argentina's National Industrial Strategy 2030, which prioritizes regional industrial clusters like Córdoba.</w:t>
      </w:r>
    </w:p>
    <w:p>
      <w:pPr>
        <w:pStyle w:val="BodyText"/>
      </w:pPr>
      <w:r>
        <w:t xml:space="preserve">I have actively engaged with Córdoba's industrial landscape beyond academia. For the past two years, I have volunteered with the *Córdoba Industrial Innovation Network* (CIIN), assisting 12 local workshops in implementing basic process mapping and quality control systems. My work with a textile SME in Villa María reduced production defects by 34% and cut energy costs by 19%, demonstrating tangible impact at the grassroots level. These experiences revealed that while Córdoba possesses immense industrial potential, it requires technically skilled engineers who understand regional challenges—precisely the profile this scholarship aims to cultivate.</w:t>
      </w:r>
    </w:p>
    <w:p>
      <w:pPr>
        <w:pStyle w:val="BodyText"/>
      </w:pPr>
      <w:r>
        <w:t xml:space="preserve">Financial circumstances present a significant barrier to my academic advancement. My family's modest income as agricultural laborers in the rural outskirts of Córdoba (Villa del Prado) necessitates careful resource allocation. While I have secured partial funding through UNC's student support program, the full cost of tuition, specialized software licenses (required for my IoT research), and essential fieldwork across Córdoba's industrial zones remains unmet. This scholarship would not merely cover costs—it would represent an investment in Argentina's industrial future by enabling me to develop solutions that directly serve our province. The commitment to "Argentina Córdoba" as a hub of innovation is deeply personal; I aim to return as a practicing Industrial Engineer, establishing a consultancy firm focused on SMEs across the province.</w:t>
      </w:r>
    </w:p>
    <w:p>
      <w:pPr>
        <w:pStyle w:val="BodyText"/>
      </w:pPr>
      <w:r>
        <w:t xml:space="preserve">The Universidad Nacional de Córdoba's Master's in Industrial Engineering program stands out for its unique fusion of theoretical rigor and industry immersion—qualities I need to execute my research vision. Professor María Elena Rossi's work on sustainable manufacturing systems (exactly the focus of my proposal) is a key reason I selected UNC, not just as an institution, but as the strategic partner for this endeavor. The program’s partnerships with Córdoba's Automotive Cluster and the *Centro de Desarrollo Industrial* ensure practical access to real-world case studies essential for my methodology.</w:t>
      </w:r>
    </w:p>
    <w:p>
      <w:pPr>
        <w:pStyle w:val="BodyText"/>
      </w:pPr>
      <w:r>
        <w:t xml:space="preserve">My goal extends beyond personal achievement. In Argentina, where industrial competitiveness directly impacts national economic stability, I envision becoming a catalyst for change in Córdoba's manufacturing sector. By applying Industrial Engineering principles to reduce waste and increase productivity across diverse industries—from automotive suppliers to food processors—I will contribute to higher export capacity and sustainable job creation in the province that has nurtured my ambitions. This Scholarship Application Letter represents more than an academic pursuit; it is a pledge to channel Argentina's investment into tangible, local economic development.</w:t>
      </w:r>
    </w:p>
    <w:p>
      <w:pPr>
        <w:pStyle w:val="BodyText"/>
      </w:pPr>
      <w:r>
        <w:t xml:space="preserve">I have attached comprehensive documentation including transcripts, research proposals, letters of recommendation from UNC faculty and CIIN partners, and proof of family income. I welcome the opportunity to discuss how my background in Industrial Engineering aligns with Argentina's strategic industrial goals during a personal interview at your convenience.</w:t>
      </w:r>
    </w:p>
    <w:p>
      <w:pPr>
        <w:pStyle w:val="BodyText"/>
      </w:pPr>
      <w:r>
        <w:t xml:space="preserve">Thank you for considering this Scholarship Application Letter. I am confident that supporting my studies will yield significant returns for the Province of Córdoba and Argentina's industrial future. As an Industrial Engineer rooted in Córdoba, I am ready to translate knowledge into action that serves our province’s economic vitality.</w:t>
      </w:r>
    </w:p>
    <w:p>
      <w:pPr>
        <w:pStyle w:val="BodyText"/>
      </w:pPr>
      <w:r>
        <w:t xml:space="preserve">Sincerely,</w:t>
      </w:r>
    </w:p>
    <w:p>
      <w:pPr>
        <w:pStyle w:val="BodyText"/>
      </w:pPr>
      <w:r>
        <w:br/>
      </w:r>
      <w:r>
        <w:br/>
      </w:r>
      <w:r>
        <w:br/>
      </w:r>
    </w:p>
    <w:p>
      <w:pPr>
        <w:pStyle w:val="BodyText"/>
      </w:pPr>
      <w:r>
        <w:t xml:space="preserve">Juan Martín Fernández</w:t>
      </w:r>
    </w:p>
    <w:p>
      <w:pPr>
        <w:pStyle w:val="BodyText"/>
      </w:pPr>
      <w:r>
        <w:t xml:space="preserve">Current Student, Bachelor of Mechanical Engineering (Honors)</w:t>
      </w:r>
    </w:p>
    <w:p>
      <w:pPr>
        <w:pStyle w:val="BodyText"/>
      </w:pPr>
      <w:r>
        <w:t xml:space="preserve">Universidad Nacional de Córdoba</w:t>
      </w:r>
    </w:p>
    <w:p>
      <w:pPr>
        <w:pStyle w:val="BodyText"/>
      </w:pPr>
      <w:r>
        <w:t xml:space="preserve">Córdoba, Argentina | +54 351 123-4567 | juan.fernandez@unc.edu.ar</w:t>
      </w:r>
    </w:p>
    <w:p>
      <w:pPr>
        <w:pStyle w:val="BodyText"/>
      </w:pPr>
      <w:r>
        <w:t xml:space="preserve">Word Count: 847 | Document Type: Scholarship Application Letter | Key Terms Integrated: Scholarship Application Letter, Industrial Engineer,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Córdoba, Argentina</dc:title>
  <dc:creator/>
  <dc:language>en</dc:language>
  <cp:keywords/>
  <dcterms:created xsi:type="dcterms:W3CDTF">2026-07-23T09:47:19Z</dcterms:created>
  <dcterms:modified xsi:type="dcterms:W3CDTF">2026-07-23T09:47:19Z</dcterms:modified>
</cp:coreProperties>
</file>

<file path=docProps/custom.xml><?xml version="1.0" encoding="utf-8"?>
<Properties xmlns="http://schemas.openxmlformats.org/officeDocument/2006/custom-properties" xmlns:vt="http://schemas.openxmlformats.org/officeDocument/2006/docPropsVTypes"/>
</file>